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2345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20AD2F71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F01CDCE" w14:textId="41EC2F26" w:rsidR="001B0EFD" w:rsidRDefault="001B0EFD" w:rsidP="001B0EFD">
      <w:pPr>
        <w:ind w:left="720"/>
        <w:rPr>
          <w:sz w:val="28"/>
          <w:szCs w:val="28"/>
        </w:rPr>
      </w:pPr>
      <w:r>
        <w:rPr>
          <w:sz w:val="28"/>
          <w:szCs w:val="28"/>
        </w:rPr>
        <w:t>Catch the food</w:t>
      </w:r>
    </w:p>
    <w:p w14:paraId="34A9E19B" w14:textId="1CC084A3" w:rsidR="007B4A91" w:rsidRDefault="00D2345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9F8613B" w:rsidR="007B4A91" w:rsidRDefault="001B0EFD">
      <w:pPr>
        <w:ind w:left="720"/>
        <w:rPr>
          <w:sz w:val="28"/>
          <w:szCs w:val="28"/>
        </w:rPr>
      </w:pPr>
      <w:r>
        <w:rPr>
          <w:sz w:val="28"/>
          <w:szCs w:val="28"/>
          <w:lang w:val="en-US"/>
        </w:rPr>
        <w:t xml:space="preserve">to catch healthy </w:t>
      </w:r>
      <w:proofErr w:type="gramStart"/>
      <w:r>
        <w:rPr>
          <w:sz w:val="28"/>
          <w:szCs w:val="28"/>
          <w:lang w:val="en-US"/>
        </w:rPr>
        <w:t>food ,to</w:t>
      </w:r>
      <w:proofErr w:type="gramEnd"/>
      <w:r>
        <w:rPr>
          <w:sz w:val="28"/>
          <w:szCs w:val="28"/>
          <w:lang w:val="en-US"/>
        </w:rPr>
        <w:t xml:space="preserve"> increase no of healthy food eaten</w:t>
      </w:r>
    </w:p>
    <w:p w14:paraId="3D632C61" w14:textId="77777777" w:rsidR="007B4A91" w:rsidRDefault="00D2345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34AB27E" w:rsidR="007B4A91" w:rsidRDefault="001B0EF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is </w:t>
      </w:r>
      <w:proofErr w:type="gramStart"/>
      <w:r>
        <w:rPr>
          <w:sz w:val="28"/>
          <w:szCs w:val="28"/>
        </w:rPr>
        <w:t>that ,</w:t>
      </w:r>
      <w:proofErr w:type="gramEnd"/>
      <w:r>
        <w:rPr>
          <w:sz w:val="28"/>
          <w:szCs w:val="28"/>
        </w:rPr>
        <w:t xml:space="preserve"> there is a girl which have to collect the healthy food only but it should not eat the unhealthy food</w:t>
      </w:r>
    </w:p>
    <w:p w14:paraId="6102F988" w14:textId="77777777" w:rsidR="007B4A91" w:rsidRDefault="00D2345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2345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2345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A269F1D" w:rsidR="007B4A91" w:rsidRDefault="001B0EF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r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4561367" w:rsidR="007B4A91" w:rsidRDefault="001B0EF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e has to collect the healthy foo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CA16A46" w:rsidR="007B4A91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rg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D6692F1" w:rsidR="007B4A91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zz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3F02F8D" w:rsidR="007B4A91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A006168" w:rsidR="007B4A91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025E9E37" w:rsidR="007B4A91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rea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6FAFD69A" w:rsidR="007B4A91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ee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3E12C790" w:rsidR="007B4A91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il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DDCBD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  <w:p w14:paraId="481C52AB" w14:textId="77777777" w:rsidR="00D23453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EC75CA0" w14:textId="588A2E3A" w:rsidR="00D23453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73EDBC" w14:textId="392561FC" w:rsidR="007B4A91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nana</w:t>
            </w:r>
          </w:p>
          <w:p w14:paraId="7BD1A7CD" w14:textId="0DD2D188" w:rsidR="00D23453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pple</w:t>
            </w:r>
          </w:p>
          <w:p w14:paraId="79D1C45F" w14:textId="77777777" w:rsidR="00D23453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rapes </w:t>
            </w:r>
          </w:p>
          <w:p w14:paraId="0E25245E" w14:textId="77777777" w:rsidR="00D23453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 many more</w:t>
            </w:r>
          </w:p>
          <w:p w14:paraId="21394AC2" w14:textId="33563B13" w:rsidR="00D23453" w:rsidRDefault="00D2345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2345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2345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2345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2345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BF5BEBA" w14:textId="7C69F947" w:rsidR="00D23453" w:rsidRDefault="00D23453" w:rsidP="00D23453">
      <w:pPr>
        <w:rPr>
          <w:sz w:val="28"/>
          <w:szCs w:val="28"/>
          <w:lang w:val="en-US"/>
        </w:rPr>
      </w:pPr>
      <w:proofErr w:type="spellStart"/>
      <w:r>
        <w:rPr>
          <w:sz w:val="28"/>
          <w:szCs w:val="28"/>
          <w:lang w:val="en-US"/>
        </w:rPr>
        <w:lastRenderedPageBreak/>
        <w:t>bonous</w:t>
      </w:r>
      <w:proofErr w:type="spellEnd"/>
      <w:r>
        <w:rPr>
          <w:sz w:val="28"/>
          <w:szCs w:val="28"/>
          <w:lang w:val="en-US"/>
        </w:rPr>
        <w:t xml:space="preserve"> point if we catch a healthy food more than 2 and if we catch healthy food more than 5 the level of difficulty would </w:t>
      </w:r>
      <w:proofErr w:type="gramStart"/>
      <w:r>
        <w:rPr>
          <w:sz w:val="28"/>
          <w:szCs w:val="28"/>
          <w:lang w:val="en-US"/>
        </w:rPr>
        <w:t>increase ,</w:t>
      </w:r>
      <w:proofErr w:type="gramEnd"/>
      <w:r>
        <w:rPr>
          <w:sz w:val="28"/>
          <w:szCs w:val="28"/>
          <w:lang w:val="en-US"/>
        </w:rPr>
        <w:t xml:space="preserve"> the healthy food would a bit slow and junk food would come faster so that it </w:t>
      </w:r>
      <w:proofErr w:type="spellStart"/>
      <w:r>
        <w:rPr>
          <w:sz w:val="28"/>
          <w:szCs w:val="28"/>
          <w:lang w:val="en-US"/>
        </w:rPr>
        <w:t>gts</w:t>
      </w:r>
      <w:proofErr w:type="spellEnd"/>
      <w:r>
        <w:rPr>
          <w:sz w:val="28"/>
          <w:szCs w:val="28"/>
          <w:lang w:val="en-US"/>
        </w:rPr>
        <w:t xml:space="preserve"> a bit difficult , the difficulty level would increase at the multiples of 5</w:t>
      </w:r>
    </w:p>
    <w:p w14:paraId="265B7E5A" w14:textId="06447D1D" w:rsidR="00D23453" w:rsidRDefault="00D23453" w:rsidP="00D23453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2.</w:t>
      </w:r>
      <w:r w:rsidRPr="00D23453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 xml:space="preserve">increase of </w:t>
      </w:r>
      <w:proofErr w:type="gramStart"/>
      <w:r>
        <w:rPr>
          <w:sz w:val="28"/>
          <w:szCs w:val="28"/>
          <w:lang w:val="en-US"/>
        </w:rPr>
        <w:t>points ,</w:t>
      </w:r>
      <w:proofErr w:type="gramEnd"/>
      <w:r>
        <w:rPr>
          <w:sz w:val="28"/>
          <w:szCs w:val="28"/>
          <w:lang w:val="en-US"/>
        </w:rPr>
        <w:t xml:space="preserve"> if we catch more than 20 </w:t>
      </w:r>
      <w:proofErr w:type="spellStart"/>
      <w:r>
        <w:rPr>
          <w:sz w:val="28"/>
          <w:szCs w:val="28"/>
          <w:lang w:val="en-US"/>
        </w:rPr>
        <w:t>helathy</w:t>
      </w:r>
      <w:proofErr w:type="spellEnd"/>
      <w:r>
        <w:rPr>
          <w:sz w:val="28"/>
          <w:szCs w:val="28"/>
          <w:lang w:val="en-US"/>
        </w:rPr>
        <w:t xml:space="preserve"> food items we will get the smile</w:t>
      </w:r>
    </w:p>
    <w:p w14:paraId="088D182D" w14:textId="3E6FC55C" w:rsidR="00D23453" w:rsidRDefault="00D23453" w:rsidP="00D23453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3.</w:t>
      </w:r>
      <w:r w:rsidRPr="00D23453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 xml:space="preserve">the speed of catching food will be </w:t>
      </w:r>
      <w:proofErr w:type="gramStart"/>
      <w:r>
        <w:rPr>
          <w:sz w:val="28"/>
          <w:szCs w:val="28"/>
          <w:lang w:val="en-US"/>
        </w:rPr>
        <w:t>increased ,the</w:t>
      </w:r>
      <w:proofErr w:type="gramEnd"/>
      <w:r>
        <w:rPr>
          <w:sz w:val="28"/>
          <w:szCs w:val="28"/>
          <w:lang w:val="en-US"/>
        </w:rPr>
        <w:t xml:space="preserve"> sound will be added when a girl eats junk food</w:t>
      </w:r>
    </w:p>
    <w:p w14:paraId="24B987DE" w14:textId="4A4C4B68" w:rsidR="007B4A91" w:rsidRDefault="00D23453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B0EFD"/>
    <w:rsid w:val="00556965"/>
    <w:rsid w:val="007B4A91"/>
    <w:rsid w:val="00D2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hu devansh</cp:lastModifiedBy>
  <cp:revision>3</cp:revision>
  <dcterms:created xsi:type="dcterms:W3CDTF">2021-03-18T05:03:00Z</dcterms:created>
  <dcterms:modified xsi:type="dcterms:W3CDTF">2021-04-12T03:09:00Z</dcterms:modified>
</cp:coreProperties>
</file>